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etest contrasts of effect condi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 ratio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 - 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 -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 - 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-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- 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 - 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9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14:19:33Z</dcterms:created>
  <dcterms:modified xsi:type="dcterms:W3CDTF">2024-08-08T14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